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Arab</w:t>
      </w:r>
      <w:r>
        <w:t xml:space="preserve"> </w:t>
      </w:r>
      <w:r>
        <w:t xml:space="preserve">Emirat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Arab Emirates received a score of 79.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Arab Emirat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Arab Emirates received a score of</w:t>
      </w:r>
      <w:r>
        <w:t xml:space="preserve"> </w:t>
      </w:r>
      <w:r>
        <w:rPr>
          <w:bCs/>
          <w:b/>
        </w:rPr>
        <w:t xml:space="preserve">7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Arab Emirates received a score of 71.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Arab Emirates received a score of 6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Arab Emirates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Arab Emirat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Arab Emirat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Arab Emirates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Arab Emirat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Arab Emirate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Arab Emirate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Arab Emirate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Arab Emirate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Arab Emirates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Arab Emirat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Arab Emirat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Arab Emirates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United%20Arab%20Emirat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United%20Arab%20Emirat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United%20Arab%20Emirat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United%20Arab%20Emirat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United%20Arab%20Emirat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United%20Arab%20Emirat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United%20Arab%20Emirat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United%20Arab%20Emirat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United%20Arab%20Emirat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United%20Arab%20Emirat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United%20Arab%20Emirat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United%20Arab%20Emirat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United%20Arab%20Emirat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United%20Arab%20Emirat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United%20Arab%20Emirat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United%20Arab%20Emirat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United%20Arab%20Emirat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9,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3:38Z</dcterms:created>
  <dcterms:modified xsi:type="dcterms:W3CDTF">2024-01-16T19: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Arab Emirates Country Report</vt:lpwstr>
  </property>
</Properties>
</file>